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B48BD" w14:textId="77777777" w:rsidR="0041715B" w:rsidRDefault="006A15FC">
      <w:pPr>
        <w:pStyle w:val="Title"/>
      </w:pPr>
      <w:r>
        <w:t>The important effect of something on something else</w:t>
      </w:r>
    </w:p>
    <w:p w14:paraId="76B24BCE" w14:textId="77777777" w:rsidR="0041715B" w:rsidRDefault="006A15FC">
      <w:pPr>
        <w:pStyle w:val="Author"/>
      </w:pPr>
      <w:r>
        <w:t>RW Morris</w:t>
      </w:r>
      <w:r>
        <w:rPr>
          <w:vertAlign w:val="superscript"/>
        </w:rPr>
        <w:t>1,2</w:t>
      </w:r>
    </w:p>
    <w:p w14:paraId="3113132D" w14:textId="77777777" w:rsidR="0041715B" w:rsidRDefault="006A15FC">
      <w:pPr>
        <w:pStyle w:val="FirstParagraph"/>
      </w:pPr>
      <w:r>
        <w:t> </w:t>
      </w:r>
    </w:p>
    <w:p w14:paraId="43D36A35" w14:textId="77777777" w:rsidR="0041715B" w:rsidRDefault="006A15FC">
      <w:pPr>
        <w:pStyle w:val="Compact"/>
        <w:numPr>
          <w:ilvl w:val="0"/>
          <w:numId w:val="34"/>
        </w:numPr>
      </w:pPr>
      <w:r>
        <w:t>Lorem ipsum dolor sit amet, consectetur adipiscing elit. Donec porttitor justo turpis, eget auctor felis</w:t>
      </w:r>
    </w:p>
    <w:p w14:paraId="209E4A53" w14:textId="77777777" w:rsidR="0041715B" w:rsidRDefault="006A15FC">
      <w:pPr>
        <w:pStyle w:val="Compact"/>
        <w:numPr>
          <w:ilvl w:val="0"/>
          <w:numId w:val="34"/>
        </w:numPr>
      </w:pPr>
      <w:r>
        <w:t>Maecenas lorem dolor, aliquam a nisi sed, elementum congue mi</w:t>
      </w:r>
    </w:p>
    <w:p w14:paraId="7396082C" w14:textId="77777777" w:rsidR="0041715B" w:rsidRDefault="006A15FC">
      <w:pPr>
        <w:pStyle w:val="FirstParagraph"/>
      </w:pPr>
      <w:r>
        <w:t> </w:t>
      </w:r>
    </w:p>
    <w:p w14:paraId="5DC47EC3" w14:textId="77777777" w:rsidR="0041715B" w:rsidRDefault="006A15FC">
      <w:pPr>
        <w:pStyle w:val="BodyText"/>
      </w:pPr>
      <w:r>
        <w:rPr>
          <w:b/>
        </w:rPr>
        <w:t>Corresponding author:</w:t>
      </w:r>
    </w:p>
    <w:p w14:paraId="563FE591" w14:textId="77777777" w:rsidR="0041715B" w:rsidRDefault="006A15FC">
      <w:pPr>
        <w:pStyle w:val="SourceCode"/>
      </w:pPr>
      <w:r>
        <w:rPr>
          <w:rStyle w:val="VerbatimChar"/>
        </w:rPr>
        <w:t xml:space="preserve">Professor Harry Potter  </w:t>
      </w:r>
      <w:r>
        <w:br/>
      </w:r>
      <w:r>
        <w:rPr>
          <w:rStyle w:val="VerbatimChar"/>
        </w:rPr>
        <w:t xml:space="preserve">Faculty of the Dark Arts,   </w:t>
      </w:r>
      <w:r>
        <w:br/>
      </w:r>
      <w:r>
        <w:rPr>
          <w:rStyle w:val="VerbatimChar"/>
        </w:rPr>
        <w:t xml:space="preserve">University </w:t>
      </w:r>
      <w:r>
        <w:rPr>
          <w:rStyle w:val="VerbatimChar"/>
        </w:rPr>
        <w:t xml:space="preserve">of Hogwarts,  </w:t>
      </w:r>
      <w:r>
        <w:br/>
      </w:r>
      <w:r>
        <w:rPr>
          <w:rStyle w:val="VerbatimChar"/>
        </w:rPr>
        <w:t xml:space="preserve">Scotland,  </w:t>
      </w:r>
      <w:r>
        <w:br/>
      </w:r>
      <w:r>
        <w:rPr>
          <w:rStyle w:val="VerbatimChar"/>
        </w:rPr>
        <w:t xml:space="preserve">Great Britain  </w:t>
      </w:r>
      <w:r>
        <w:br/>
      </w:r>
      <w:r>
        <w:rPr>
          <w:rStyle w:val="VerbatimChar"/>
        </w:rPr>
        <w:t>email: harry.potter@hogwart.edu.uk</w:t>
      </w:r>
    </w:p>
    <w:p w14:paraId="6C56C6A3" w14:textId="77777777" w:rsidR="0041715B" w:rsidRDefault="006A15FC">
      <w:pPr>
        <w:pStyle w:val="FirstParagraph"/>
      </w:pPr>
      <w:r>
        <w:t> </w:t>
      </w:r>
    </w:p>
    <w:tbl>
      <w:tblPr>
        <w:tblW w:w="0" w:type="pct"/>
        <w:tblLook w:val="07C0" w:firstRow="0" w:lastRow="1" w:firstColumn="1" w:lastColumn="1" w:noHBand="1" w:noVBand="1"/>
      </w:tblPr>
      <w:tblGrid>
        <w:gridCol w:w="1716"/>
        <w:gridCol w:w="2489"/>
      </w:tblGrid>
      <w:tr w:rsidR="0041715B" w14:paraId="6B75CA17" w14:textId="77777777">
        <w:tc>
          <w:tcPr>
            <w:tcW w:w="0" w:type="auto"/>
          </w:tcPr>
          <w:p w14:paraId="580F48AF" w14:textId="77777777" w:rsidR="0041715B" w:rsidRDefault="006A15FC">
            <w:pPr>
              <w:pStyle w:val="Compact"/>
            </w:pPr>
            <w:r>
              <w:t>Draft</w:t>
            </w:r>
          </w:p>
        </w:tc>
        <w:tc>
          <w:tcPr>
            <w:tcW w:w="0" w:type="auto"/>
          </w:tcPr>
          <w:p w14:paraId="5D6449F3" w14:textId="77777777" w:rsidR="0041715B" w:rsidRDefault="006A15FC">
            <w:pPr>
              <w:pStyle w:val="Compact"/>
            </w:pPr>
            <w:r>
              <w:t>14 November, 2020</w:t>
            </w:r>
          </w:p>
        </w:tc>
      </w:tr>
      <w:tr w:rsidR="0041715B" w14:paraId="4B368BB1" w14:textId="77777777">
        <w:tc>
          <w:tcPr>
            <w:tcW w:w="0" w:type="auto"/>
          </w:tcPr>
          <w:p w14:paraId="20D6B3E4" w14:textId="77777777" w:rsidR="0041715B" w:rsidRDefault="006A15FC">
            <w:pPr>
              <w:pStyle w:val="Compact"/>
            </w:pPr>
            <w:r>
              <w:t>Word count</w:t>
            </w:r>
          </w:p>
        </w:tc>
        <w:tc>
          <w:tcPr>
            <w:tcW w:w="0" w:type="auto"/>
          </w:tcPr>
          <w:p w14:paraId="67BFFC14" w14:textId="77777777" w:rsidR="0041715B" w:rsidRDefault="006A15FC">
            <w:pPr>
              <w:pStyle w:val="Compact"/>
            </w:pPr>
            <w:r>
              <w:t>3760 (max 4000)</w:t>
            </w:r>
          </w:p>
        </w:tc>
      </w:tr>
      <w:tr w:rsidR="0041715B" w14:paraId="0900A58E" w14:textId="77777777">
        <w:tc>
          <w:tcPr>
            <w:tcW w:w="0" w:type="auto"/>
          </w:tcPr>
          <w:p w14:paraId="0699EBE2" w14:textId="77777777" w:rsidR="0041715B" w:rsidRDefault="006A15FC">
            <w:pPr>
              <w:pStyle w:val="Compact"/>
            </w:pPr>
            <w:r>
              <w:t>Tables</w:t>
            </w:r>
          </w:p>
        </w:tc>
        <w:tc>
          <w:tcPr>
            <w:tcW w:w="0" w:type="auto"/>
          </w:tcPr>
          <w:p w14:paraId="59FAE3C3" w14:textId="77777777" w:rsidR="0041715B" w:rsidRDefault="006A15FC">
            <w:pPr>
              <w:pStyle w:val="Compact"/>
            </w:pPr>
            <w:r>
              <w:t>1</w:t>
            </w:r>
          </w:p>
        </w:tc>
      </w:tr>
      <w:tr w:rsidR="0041715B" w14:paraId="5C0E6780" w14:textId="77777777">
        <w:tc>
          <w:tcPr>
            <w:tcW w:w="0" w:type="auto"/>
          </w:tcPr>
          <w:p w14:paraId="78DBF9C5" w14:textId="77777777" w:rsidR="0041715B" w:rsidRDefault="006A15FC">
            <w:pPr>
              <w:pStyle w:val="Compact"/>
            </w:pPr>
            <w:r>
              <w:t>Figures</w:t>
            </w:r>
          </w:p>
        </w:tc>
        <w:tc>
          <w:tcPr>
            <w:tcW w:w="0" w:type="auto"/>
          </w:tcPr>
          <w:p w14:paraId="2A09FBD2" w14:textId="77777777" w:rsidR="0041715B" w:rsidRDefault="006A15FC">
            <w:pPr>
              <w:pStyle w:val="Compact"/>
            </w:pPr>
            <w:r>
              <w:t>3</w:t>
            </w:r>
          </w:p>
        </w:tc>
      </w:tr>
    </w:tbl>
    <w:p w14:paraId="2FA58CE4" w14:textId="77777777" w:rsidR="0041715B" w:rsidRDefault="006A15FC">
      <w:pPr>
        <w:pStyle w:val="BodyText"/>
      </w:pPr>
      <w:r>
        <w:t>   </w:t>
      </w:r>
    </w:p>
    <w:p w14:paraId="7D1AD62C" w14:textId="77777777" w:rsidR="0041715B" w:rsidRDefault="006A15FC">
      <w:pPr>
        <w:pStyle w:val="BodyText"/>
      </w:pPr>
      <w:r>
        <w:rPr>
          <w:b/>
        </w:rPr>
        <w:t>keywords:</w:t>
      </w:r>
      <w:r>
        <w:t xml:space="preserve"> Etiam condimentum, porta dolor, eget pretium</w:t>
      </w:r>
    </w:p>
    <w:p w14:paraId="099763E7" w14:textId="77777777" w:rsidR="0041715B" w:rsidRDefault="006A15FC">
      <w:pPr>
        <w:pStyle w:val="BodyText"/>
      </w:pPr>
      <w:r>
        <w:t> </w:t>
      </w:r>
    </w:p>
    <w:p w14:paraId="0FE04999" w14:textId="77777777" w:rsidR="0041715B" w:rsidRDefault="0041715B">
      <w:pPr>
        <w:pStyle w:val="BodyText"/>
      </w:pPr>
    </w:p>
    <w:p w14:paraId="2A741A4C" w14:textId="77777777" w:rsidR="0041715B" w:rsidRDefault="006A15FC">
      <w:pPr>
        <w:pStyle w:val="Heading1"/>
      </w:pPr>
      <w:bookmarkStart w:id="0" w:name="abstract"/>
      <w:r>
        <w:lastRenderedPageBreak/>
        <w:t>Abstract</w:t>
      </w:r>
      <w:bookmarkEnd w:id="0"/>
    </w:p>
    <w:p w14:paraId="4321936D" w14:textId="77777777" w:rsidR="0041715B" w:rsidRDefault="006A15FC">
      <w:pPr>
        <w:pStyle w:val="FirstParagraph"/>
      </w:pPr>
      <w:r>
        <w:t xml:space="preserve">Lorem ipsum dolor sit amet, consectetuer adipiscing elit. Maecenas porttitor congue massa. Fusce posuere, magna sed pulvinar ultricies, purus lectus malesuada libero, sit amet commodo magna eros quis urna. Nunc viverra imperdiet enim. Fusce est. Vivamus a </w:t>
      </w:r>
      <w:r>
        <w:t>tellus. Pellentesque habitant morbi tristique senectus et netus et malesuada fames ac turpis egestas. Proin pharetra nonummy pede. Mauris et orci. Aenean nec lorem. In porttitor. Donec laoreet nonummy augue. Suspendisse dui purus, scelerisque at, vulputate</w:t>
      </w:r>
      <w:r>
        <w:t xml:space="preserve"> vitae, pretium mattis, nunc. Mauris eget neque at sem venenatis eleifend. Ut nonummy. Fusce aliquet pede non pede. Suspendisse dapibus lorem pellentesque magna. Integer nulla. Donec blandit feugiat ligula. Donec hendrerit, felis et imperdiet euismod, puru</w:t>
      </w:r>
      <w:r>
        <w:t>s ipsum pretium metus, in lacinia nulla nisl eget sapien. Donec ut est in lectus consequat consequat. Etiam eget dui. Aliquam erat volutpat. Sed at lorem in nunc porta tristique. Proin nec augue. Quisque aliquam tempor magna. Pellentesque habitant morbi tr</w:t>
      </w:r>
      <w:r>
        <w:t>istique senectus. (150 words/300 words max on first page)</w:t>
      </w:r>
    </w:p>
    <w:p w14:paraId="7A2190D0" w14:textId="77777777" w:rsidR="0041715B" w:rsidRDefault="0041715B">
      <w:pPr>
        <w:pStyle w:val="BodyText"/>
      </w:pPr>
    </w:p>
    <w:p w14:paraId="74BD820E" w14:textId="77777777" w:rsidR="0041715B" w:rsidRDefault="0041715B">
      <w:pPr>
        <w:pStyle w:val="BodyText"/>
      </w:pPr>
    </w:p>
    <w:p w14:paraId="25335517" w14:textId="77777777" w:rsidR="0041715B" w:rsidRDefault="0041715B">
      <w:pPr>
        <w:pStyle w:val="BodyText"/>
      </w:pPr>
    </w:p>
    <w:p w14:paraId="3D540C87" w14:textId="77777777" w:rsidR="0041715B" w:rsidRDefault="0041715B">
      <w:pPr>
        <w:pStyle w:val="BodyText"/>
      </w:pPr>
    </w:p>
    <w:p w14:paraId="5C716138" w14:textId="77777777" w:rsidR="0041715B" w:rsidRDefault="0041715B">
      <w:pPr>
        <w:pStyle w:val="BodyText"/>
      </w:pPr>
    </w:p>
    <w:p w14:paraId="04AB9ACE" w14:textId="77777777" w:rsidR="0041715B" w:rsidRDefault="0041715B">
      <w:pPr>
        <w:pStyle w:val="BodyText"/>
      </w:pPr>
    </w:p>
    <w:p w14:paraId="465E952C" w14:textId="77777777" w:rsidR="0041715B" w:rsidRDefault="0041715B">
      <w:pPr>
        <w:pStyle w:val="BodyText"/>
      </w:pPr>
    </w:p>
    <w:p w14:paraId="358D85A3" w14:textId="77777777" w:rsidR="0041715B" w:rsidRDefault="0041715B">
      <w:pPr>
        <w:pStyle w:val="BodyText"/>
      </w:pPr>
    </w:p>
    <w:p w14:paraId="114C9117" w14:textId="77777777" w:rsidR="0041715B" w:rsidRDefault="006A15FC">
      <w:pPr>
        <w:pStyle w:val="Heading2"/>
      </w:pPr>
      <w:bookmarkStart w:id="1" w:name="background"/>
      <w:r>
        <w:lastRenderedPageBreak/>
        <w:t>Background</w:t>
      </w:r>
      <w:bookmarkEnd w:id="1"/>
    </w:p>
    <w:p w14:paraId="4166CEC9" w14:textId="77777777" w:rsidR="0041715B" w:rsidRDefault="006A15FC">
      <w:pPr>
        <w:pStyle w:val="FirstParagraph"/>
      </w:pPr>
      <w:r>
        <w:t>Donec ullamcorper fringilla eros. Fusce in sapien eu purus dapibus commodo (Clark, 2018; Diener et al., 2017; Frijters et al., 2020; Kahneman and Deaton, 2010). Cum sociis natoque</w:t>
      </w:r>
      <w:r>
        <w:t xml:space="preserve"> penatibus et magnis dis parturient montes, nascetur ridiculus mus. Kahneman and Deaton (2010) cras faucibus condimentum odio. Kettlewell et al (2020) aliquam at eros. Sed ac ligula. Etiam at ligula et tellus ullamcorper ultrices. In fermentum, lorem non c</w:t>
      </w:r>
      <w:r>
        <w:t>ursus porttitor, diam urna accumsan lacus, sed interdum wisi nibh nec nisl. Ut tincidunt volutpat urna. Mauris eleifend nulla eget mauris. Sed cursus quam id felis. Curabitur posuere quam vel nibh. Cras dapibus dapibus nisl. Vestibulum quis dolor a felis c</w:t>
      </w:r>
      <w:r>
        <w:t>ongue vehicula. Maecenas pede purus, tristique ac, tempus eget, egestas quis, mauris (for review see Clark, 2018; but see Frijters et al., 2020).</w:t>
      </w:r>
    </w:p>
    <w:p w14:paraId="2017CE09" w14:textId="77777777" w:rsidR="0041715B" w:rsidRDefault="006A15FC">
      <w:pPr>
        <w:pStyle w:val="BodyText"/>
      </w:pPr>
      <w:r>
        <w:t>Vivamus vitae massa adipiscing est lacinia sodales. Donec metus massa, mollis vel, tempus placerat, vestibulum</w:t>
      </w:r>
      <w:r>
        <w:t xml:space="preserve"> condimentum, ligula (Diener et al., 2017; Kahneman and Deaton, 2010). Donec hendrerit, felis et imperdiet euismod, purus ipsum pretium metus, in lacinia nulla nisl eget sapien. Donec ut est in lectus consequat consequat. Etiam eget dui. Aliquam erat volut</w:t>
      </w:r>
      <w:r>
        <w:t>pat. Sed at lorem in nunc porta tristique. proin nec augue. Quisque aliquam tempor magna. Pellentesque habitant morbi tristique senectus et netus et malesuada fames ac turpis egestas. Nunc ac magna. Maecenas odio dolor, vulputate vel, auctor ac, accumsan i</w:t>
      </w:r>
      <w:r>
        <w:t>d, felis. Pellentesque cursus sagittis felis. Pellentesque porttitor, velit lacinia egestas auctor, diam eros tempus arcu, nec vulputate augue magna vel risus. Cras non magna vel ante adipiscing rhoncus. Vivamus a mi. Morbi neque. Aliquam erat volutpat. In</w:t>
      </w:r>
      <w:r>
        <w:t>teger ultrices lobortis eros. Pellentesque habitant morbi tristique senectus et netus et malesuada fames ac turpis egestas (Clark, 2018; but see Frijters et al., 2020).</w:t>
      </w:r>
    </w:p>
    <w:p w14:paraId="4C480104" w14:textId="77777777" w:rsidR="0041715B" w:rsidRDefault="006A15FC">
      <w:pPr>
        <w:pStyle w:val="Heading2"/>
      </w:pPr>
      <w:bookmarkStart w:id="2" w:name="method"/>
      <w:r>
        <w:t>Method</w:t>
      </w:r>
      <w:bookmarkEnd w:id="2"/>
    </w:p>
    <w:p w14:paraId="015BD6D1" w14:textId="77777777" w:rsidR="0041715B" w:rsidRDefault="006A15FC">
      <w:pPr>
        <w:pStyle w:val="FirstParagraph"/>
      </w:pPr>
      <w:r>
        <w:t>Cum sociis natoque penatibus et magnis dis parturient montes, nascetur ridiculus</w:t>
      </w:r>
      <w:r>
        <w:t xml:space="preserve"> mus. Cras faucibus condimentum odio. Sed ac ligula. Aliquam at eros. Etiam at ligula et tellus ullamcorper ultrices. In fermentum, lorem non cursus porttitor, diam urna accumsan lacus, sed interdum wisi nibh nec nisl. Ut tincidunt volutpat urna. Mauris el</w:t>
      </w:r>
      <w:r>
        <w:t xml:space="preserve">eifend nulla eget mauris. Sed cursus quam id felis. Curabitur posuere quam vel nibh. Cras dapibus dapibus nisl. Vestibulum quis dolor a felis congue vehicula. Maecenas pede purus, tristique ac, tempus eget, egestas quis, mauris. Curabitur non eros. Nullam </w:t>
      </w:r>
      <w:r>
        <w:t>hendrerit bibendum justo. Fusce iaculis, est quis lacinia pretium, pede metus molestie lacus, at gravida wisi ante at libero. Quisque ornare placerat risus. Ut molestie magna at mi. Integer aliquet mauris et nibh. Ut mattis ligula posuere velit. Nunc sagit</w:t>
      </w:r>
      <w:r>
        <w:t>tis. Curabitur varius fringilla nisl. Duis pretium mi euismod erat. Maecenas id augue. Nam vulputate.</w:t>
      </w:r>
    </w:p>
    <w:p w14:paraId="3B4CB3AB" w14:textId="77777777" w:rsidR="0041715B" w:rsidRDefault="006A15FC">
      <w:pPr>
        <w:pStyle w:val="BodyText"/>
      </w:pPr>
      <w:r>
        <w:t>Pellentesque habitant morbi tristique senectus et netus et malesuada fames ac turpis egestas. Nunc ac magna. Maecenas odio dolor, vulputate vel, auctor ac</w:t>
      </w:r>
      <w:r>
        <w:t xml:space="preserve">, accumsan id, felis. Pellentesque cursus sagittis felis. Pellentesque porttitor, velit lacinia egestas auctor, diam eros tempus arcu, nec vulputate augue magna vel risus. Cras non magna vel ante adipiscing rhoncus. Vivamus a mi. Morbi neque. Aliquam erat </w:t>
      </w:r>
      <w:r>
        <w:t>volutpat. Integer ultrices lobortis eros. Pellentesque habitant morbi tristique senectus et netus et malesuada fames ac turpis egestas.</w:t>
      </w:r>
    </w:p>
    <w:p w14:paraId="08957341" w14:textId="77777777" w:rsidR="0041715B" w:rsidRDefault="006A15FC">
      <w:pPr>
        <w:pStyle w:val="Heading3"/>
      </w:pPr>
      <w:bookmarkStart w:id="3" w:name="subheading-3"/>
      <w:r>
        <w:t>Subheading 3</w:t>
      </w:r>
      <w:bookmarkEnd w:id="3"/>
    </w:p>
    <w:p w14:paraId="6873322B" w14:textId="77777777" w:rsidR="0041715B" w:rsidRDefault="006A15FC">
      <w:pPr>
        <w:pStyle w:val="FirstParagraph"/>
      </w:pPr>
      <w:r>
        <w:t>Mauris eget neque at sem venenatis eleifend. Ut nonummy. Fusce aliquet pede non pede. Suspendisse dapibus l</w:t>
      </w:r>
      <w:r>
        <w:t>orem pellentesque magna. Integer nulla. Donec blandit feugiat ligula. Donec hendrerit, felis et imperdiet euismod, purus ipsum pretium metus, in lacinia nulla nisl eget sapien. Donec ut est in lectus consequat consequat. Etiam eget dui. Aliquam erat volutp</w:t>
      </w:r>
      <w:r>
        <w:t>at.</w:t>
      </w:r>
    </w:p>
    <w:p w14:paraId="2658863F" w14:textId="77777777" w:rsidR="0041715B" w:rsidRDefault="006A15FC">
      <w:pPr>
        <w:pStyle w:val="Heading4"/>
      </w:pPr>
      <w:bookmarkStart w:id="4" w:name="subheading-4"/>
      <w:r>
        <w:t>Subheading 4</w:t>
      </w:r>
      <w:bookmarkEnd w:id="4"/>
    </w:p>
    <w:p w14:paraId="2D22E492" w14:textId="77777777" w:rsidR="0041715B" w:rsidRDefault="006A15FC">
      <w:pPr>
        <w:pStyle w:val="FirstParagraph"/>
      </w:pPr>
      <w:r>
        <w:t>Proin semper, ante vitae sollicitudin posuere, metus quam iaculis nibh, vitae scelerisque nunc massa eget pede. Sed velit urna, interdum vel, ultricies vel, faucibus at, quam.</w:t>
      </w:r>
    </w:p>
    <w:p w14:paraId="2EA78C08" w14:textId="77777777" w:rsidR="0041715B" w:rsidRDefault="006A15FC">
      <w:pPr>
        <w:pStyle w:val="Heading5"/>
      </w:pPr>
      <w:bookmarkStart w:id="5" w:name="subheading-5"/>
      <w:r>
        <w:t>Subheading 5</w:t>
      </w:r>
      <w:bookmarkEnd w:id="5"/>
    </w:p>
    <w:p w14:paraId="6CB3E452" w14:textId="77777777" w:rsidR="0041715B" w:rsidRDefault="006A15FC">
      <w:pPr>
        <w:pStyle w:val="FirstParagraph"/>
      </w:pPr>
      <w:r>
        <w:t>Sed velit urna, interdum vel, ultricies vel, fauci</w:t>
      </w:r>
      <w:r>
        <w:t>bus at, quam. Donec elit est, consectetuer eget, consequat quis, tempus quis, wisi. In in nunc. Class aptent taciti sociosqu ad litora torquent per conubia nostra, per inceptos hymenaeos. Donec ullamcorper fringilla eros. Fusce in sapien eu purus dapibus c</w:t>
      </w:r>
      <w:r>
        <w:t>ommodo. Cum sociis natoque penatibus et magnis dis parturient montes, nascetur ridiculus mus. Cras faucibus condimentum odio. Sed ac ligula.</w:t>
      </w:r>
    </w:p>
    <w:p w14:paraId="4C4B20B0" w14:textId="77777777" w:rsidR="0041715B" w:rsidRDefault="006A15FC">
      <w:pPr>
        <w:pStyle w:val="Heading6"/>
      </w:pPr>
      <w:bookmarkStart w:id="6" w:name="subheading-6"/>
      <w:r>
        <w:t>Subheading 6</w:t>
      </w:r>
      <w:bookmarkEnd w:id="6"/>
    </w:p>
    <w:p w14:paraId="7931E65C" w14:textId="77777777" w:rsidR="0041715B" w:rsidRDefault="006A15FC">
      <w:pPr>
        <w:pStyle w:val="FirstParagraph"/>
      </w:pPr>
      <w:r>
        <w:t>Aliquam erat volutpat. Sed at lorem in nunc porta tristique. Proin nec augue. Quisque aliquam tempor m</w:t>
      </w:r>
      <w:r>
        <w:t>agna. Pellentesque habitant morbi tristique senectus et netus et malesuada fames ac turpis egestas. Nunc ac magna. Maecenas odio dolor, vulputate vel, auctor ac, accumsan id, felis.</w:t>
      </w:r>
    </w:p>
    <w:p w14:paraId="0A5F633E" w14:textId="77777777" w:rsidR="0041715B" w:rsidRDefault="006A15FC">
      <w:bookmarkStart w:id="7" w:name="there-is-no-subheading-7"/>
      <w:r>
        <w:t>There is no subheading 7</w:t>
      </w:r>
      <w:bookmarkEnd w:id="7"/>
    </w:p>
    <w:p w14:paraId="086EF2E8" w14:textId="77777777" w:rsidR="0041715B" w:rsidRDefault="006A15FC">
      <w:pPr>
        <w:pStyle w:val="FirstParagraph"/>
      </w:pPr>
      <w:r>
        <w:t>Vivamus vitae massa adipiscing est lacinia sodales. Donec metus massa, mollis vel, tempus placerat, vestibulum condimentum, ligula. Nunc lacus metus, posuere eget, lacinia eu, varius quis, libero.</w:t>
      </w:r>
    </w:p>
    <w:p w14:paraId="2369564C" w14:textId="77777777" w:rsidR="0041715B" w:rsidRDefault="0041715B">
      <w:pPr>
        <w:pStyle w:val="BodyText"/>
      </w:pPr>
    </w:p>
    <w:p w14:paraId="1B2054F0" w14:textId="77777777" w:rsidR="0041715B" w:rsidRDefault="006A15FC">
      <w:pPr>
        <w:pStyle w:val="Heading1"/>
      </w:pPr>
      <w:bookmarkStart w:id="8" w:name="references"/>
      <w:r>
        <w:t>References</w:t>
      </w:r>
      <w:bookmarkEnd w:id="8"/>
    </w:p>
    <w:p w14:paraId="42673EEC" w14:textId="77777777" w:rsidR="0041715B" w:rsidRDefault="006A15FC">
      <w:pPr>
        <w:pStyle w:val="Bibliography"/>
      </w:pPr>
      <w:bookmarkStart w:id="9" w:name="ref-clark2018four"/>
      <w:bookmarkStart w:id="10" w:name="refs"/>
      <w:r>
        <w:t>Clark, A.E., 2018. Four decades of the economic</w:t>
      </w:r>
      <w:r>
        <w:t>s of happiness: Where next? Review of Income and Wealth 64, 245–269.</w:t>
      </w:r>
    </w:p>
    <w:p w14:paraId="0DE5C55F" w14:textId="77777777" w:rsidR="0041715B" w:rsidRDefault="006A15FC">
      <w:pPr>
        <w:pStyle w:val="Bibliography"/>
      </w:pPr>
      <w:bookmarkStart w:id="11" w:name="ref-diener2017findings"/>
      <w:bookmarkEnd w:id="9"/>
      <w:r>
        <w:t>Diener, E., Heintzelman, S.J., Kushlev, K., Tay, L., Wirtz, D., Lutes, L.D., Oishi, S., 2017. Findings all psychologists should know from the new science on subjective well-being. Canadia</w:t>
      </w:r>
      <w:r>
        <w:t>n Psychology/psychologie canadienne 58, 87.</w:t>
      </w:r>
    </w:p>
    <w:p w14:paraId="42D174A0" w14:textId="77777777" w:rsidR="0041715B" w:rsidRDefault="006A15FC">
      <w:pPr>
        <w:pStyle w:val="Bibliography"/>
      </w:pPr>
      <w:bookmarkStart w:id="12" w:name="ref-frijters2020happy"/>
      <w:bookmarkEnd w:id="11"/>
      <w:r>
        <w:t>Frijters, P., Clark, A.E., Krekel, C., Layard, R., 2020. A happy choice: Wellbeing as the goal of government. Behavioural Public Policy 4, 126–165.</w:t>
      </w:r>
    </w:p>
    <w:p w14:paraId="7873F0EB" w14:textId="77777777" w:rsidR="0041715B" w:rsidRDefault="006A15FC">
      <w:pPr>
        <w:pStyle w:val="Bibliography"/>
      </w:pPr>
      <w:bookmarkStart w:id="13" w:name="ref-kahneman2010high"/>
      <w:bookmarkEnd w:id="12"/>
      <w:r>
        <w:t xml:space="preserve">Kahneman, D., Deaton, A., 2010. High income improves evaluation </w:t>
      </w:r>
      <w:r>
        <w:t>of life but not emotional well-being. Proceedings of the national academy of sciences 107, 16489–16493.</w:t>
      </w:r>
    </w:p>
    <w:p w14:paraId="12EE5C90" w14:textId="77777777" w:rsidR="0041715B" w:rsidRDefault="006A15FC">
      <w:pPr>
        <w:pStyle w:val="Bibliography"/>
      </w:pPr>
      <w:bookmarkStart w:id="14" w:name="ref-kettlewell2020differential"/>
      <w:bookmarkEnd w:id="13"/>
      <w:r>
        <w:t>Kettlewell, N., Morris, R.W., Ho, N., Cobb-Clark, D.A., Cripps, S., Glozier, N., 2020. The differential impact of major life events on cognitive and affective wellbeing. SSM-population health 10, 100533.</w:t>
      </w:r>
    </w:p>
    <w:bookmarkEnd w:id="14"/>
    <w:bookmarkEnd w:id="10"/>
    <w:sectPr w:rsidR="004171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360DA" w14:textId="77777777" w:rsidR="00000000" w:rsidRDefault="006A15FC">
      <w:pPr>
        <w:spacing w:after="0"/>
      </w:pPr>
      <w:r>
        <w:separator/>
      </w:r>
    </w:p>
  </w:endnote>
  <w:endnote w:type="continuationSeparator" w:id="0">
    <w:p w14:paraId="33F4BDC5" w14:textId="77777777" w:rsidR="00000000" w:rsidRDefault="006A1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1B715" w14:textId="77777777" w:rsidR="0041715B" w:rsidRDefault="006A15FC">
      <w:r>
        <w:separator/>
      </w:r>
    </w:p>
  </w:footnote>
  <w:footnote w:type="continuationSeparator" w:id="0">
    <w:p w14:paraId="53170BAA" w14:textId="77777777" w:rsidR="0041715B" w:rsidRDefault="006A15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3DBCD7D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375C26DA"/>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E946DFA2"/>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E68C1894"/>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6A327A9E"/>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2410D2"/>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A6ED8DA"/>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B246CA84"/>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5B484C32"/>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9D7C284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715B"/>
    <w:rsid w:val="004E29B3"/>
    <w:rsid w:val="00590D07"/>
    <w:rsid w:val="006A15F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6E6329"/>
  <w15:docId w15:val="{613718E6-3FB6-294E-AB9E-1BD87B4DA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cp:lastModifiedBy>Richard Morris</cp:lastModifiedBy>
  <cp:revision>2</cp:revision>
  <dcterms:created xsi:type="dcterms:W3CDTF">2020-11-14T10:50:00Z</dcterms:created>
  <dcterms:modified xsi:type="dcterms:W3CDTF">2020-11-14T10:50:00Z</dcterms:modified>
</cp:coreProperties>
</file>